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F278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</w:p>
    <w:p w14:paraId="1B4F232C" w14:textId="24101731" w:rsidR="00CF38B0" w:rsidRPr="00BB2DF8" w:rsidRDefault="00CF38B0" w:rsidP="00CF38B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4604FD97" w14:textId="77777777" w:rsidR="00CF38B0" w:rsidRPr="00BB2DF8" w:rsidRDefault="00CF38B0" w:rsidP="00CF38B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3/2024 academic year</w:t>
      </w:r>
    </w:p>
    <w:p w14:paraId="1A45FBD6" w14:textId="32C71A77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scientific degree/title, first and last name of the person making declaration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workplace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contact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37F11B22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 xml:space="preserve">I hereby consent to assume the duties of the thesis supervisor of the doctoral dissertation of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r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>/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s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....................................... ................................................, who applies for the admission to the Doctoral School run by the Poznań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6F25E386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can confirm that I have published scientific achievements within the last 5 years. My scientific achievements for 201</w:t>
      </w:r>
      <w:r w:rsidR="002B02BE">
        <w:rPr>
          <w:rFonts w:ascii="Calibri" w:eastAsia="Times New Roman" w:hAnsi="Calibri" w:cs="Times New Roman"/>
          <w:sz w:val="24"/>
          <w:szCs w:val="24"/>
          <w:lang w:val="en"/>
        </w:rPr>
        <w:t>8</w:t>
      </w:r>
      <w:r>
        <w:rPr>
          <w:rFonts w:ascii="Calibri" w:eastAsia="Times New Roman" w:hAnsi="Calibri" w:cs="Times New Roman"/>
          <w:sz w:val="24"/>
          <w:szCs w:val="24"/>
          <w:lang w:val="en"/>
        </w:rPr>
        <w:t>-202</w:t>
      </w:r>
      <w:r w:rsidR="002B02BE">
        <w:rPr>
          <w:rFonts w:ascii="Calibri" w:eastAsia="Times New Roman" w:hAnsi="Calibri" w:cs="Times New Roman"/>
          <w:sz w:val="24"/>
          <w:szCs w:val="24"/>
          <w:lang w:val="en"/>
        </w:rPr>
        <w:t>2</w:t>
      </w:r>
      <w:bookmarkStart w:id="0" w:name="_GoBack"/>
      <w:bookmarkEnd w:id="0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comprises ....................... publications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(Ministry of Science and Higher Education) scoring = .......................; including, accordingly, ....................... publications as the first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 and ....................... publications as a senior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. 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3C318390" w14:textId="430BBB1F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"/>
        </w:rPr>
        <w:t>while having regard to the above-mentioned candidacy, the number of doctoral students (pursuing doctoral studies and Doctoral School) as of October 1, 202</w:t>
      </w:r>
      <w:r w:rsidR="002B02BE">
        <w:rPr>
          <w:rFonts w:ascii="Calibri" w:hAnsi="Calibri"/>
          <w:sz w:val="24"/>
          <w:szCs w:val="24"/>
          <w:lang w:val="en"/>
        </w:rPr>
        <w:t>3</w:t>
      </w:r>
      <w:r>
        <w:rPr>
          <w:rFonts w:ascii="Calibri" w:hAnsi="Calibri"/>
          <w:sz w:val="24"/>
          <w:szCs w:val="24"/>
          <w:lang w:val="en"/>
        </w:rPr>
        <w:t>, who are under my scientific supervision, does not exceed 3 people. (</w:t>
      </w:r>
      <w:r>
        <w:rPr>
          <w:lang w:val="en"/>
        </w:rPr>
        <w:t>except for doctoral students admitted as part of the implementation of research projects financed with external funds)</w:t>
      </w:r>
    </w:p>
    <w:p w14:paraId="52910A8C" w14:textId="5A641B80" w:rsidR="00DF004B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4D7FDE62" w14:textId="77777777" w:rsidR="00355A69" w:rsidRPr="00BB2DF8" w:rsidRDefault="00355A69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2DB9D1BD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</w:t>
      </w:r>
      <w:r w:rsidR="00CF38B0">
        <w:rPr>
          <w:rFonts w:ascii="Calibri" w:eastAsia="Times New Roman" w:hAnsi="Calibri" w:cs="Times New Roman"/>
          <w:sz w:val="16"/>
          <w:szCs w:val="16"/>
          <w:lang w:val="en"/>
        </w:rPr>
        <w:t xml:space="preserve">legible </w:t>
      </w:r>
      <w:r>
        <w:rPr>
          <w:rFonts w:ascii="Calibri" w:eastAsia="Times New Roman" w:hAnsi="Calibri" w:cs="Times New Roman"/>
          <w:sz w:val="16"/>
          <w:szCs w:val="16"/>
          <w:lang w:val="en"/>
        </w:rPr>
        <w:t>signature and the stamp of the person making declaration)</w:t>
      </w:r>
    </w:p>
    <w:p w14:paraId="169FB86F" w14:textId="50161E5C" w:rsidR="00FE7270" w:rsidRPr="00901EFF" w:rsidRDefault="007C4575" w:rsidP="007C4575">
      <w:pPr>
        <w:spacing w:after="0" w:line="240" w:lineRule="auto"/>
        <w:contextualSpacing/>
        <w:rPr>
          <w:lang w:val="en-US"/>
        </w:rPr>
      </w:pPr>
      <w:r w:rsidRPr="00901EFF">
        <w:rPr>
          <w:lang w:val="en-US"/>
        </w:rPr>
        <w:t xml:space="preserve"> </w:t>
      </w:r>
    </w:p>
    <w:p w14:paraId="5C4F3E4D" w14:textId="77777777" w:rsidR="00FE7270" w:rsidRPr="00000436" w:rsidRDefault="00FE7270">
      <w:pPr>
        <w:rPr>
          <w:lang w:val="en-US"/>
        </w:rPr>
      </w:pPr>
    </w:p>
    <w:sectPr w:rsidR="00FE7270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D813E4" w14:textId="77777777" w:rsidR="00B946FB" w:rsidRDefault="00B946FB">
      <w:pPr>
        <w:spacing w:after="0" w:line="240" w:lineRule="auto"/>
      </w:pPr>
      <w:r>
        <w:separator/>
      </w:r>
    </w:p>
  </w:endnote>
  <w:endnote w:type="continuationSeparator" w:id="0">
    <w:p w14:paraId="6D9F3EDF" w14:textId="77777777" w:rsidR="00B946FB" w:rsidRDefault="00B946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2E00AD" w:rsidRDefault="002E00AD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2E00AD" w:rsidRDefault="002E00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2E00AD" w:rsidRPr="00852377" w:rsidRDefault="002E00AD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2E00AD" w:rsidRPr="00852377" w:rsidRDefault="002E00AD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7F2D4" w14:textId="77777777" w:rsidR="00B946FB" w:rsidRDefault="00B946FB">
      <w:pPr>
        <w:spacing w:after="0" w:line="240" w:lineRule="auto"/>
      </w:pPr>
      <w:r>
        <w:separator/>
      </w:r>
    </w:p>
  </w:footnote>
  <w:footnote w:type="continuationSeparator" w:id="0">
    <w:p w14:paraId="665D7E4C" w14:textId="77777777" w:rsidR="00B946FB" w:rsidRDefault="00B946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33496"/>
    <w:rsid w:val="00063835"/>
    <w:rsid w:val="00094F13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A7369"/>
    <w:rsid w:val="002B02BE"/>
    <w:rsid w:val="002B36EF"/>
    <w:rsid w:val="002B6E24"/>
    <w:rsid w:val="002E00AD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11E0E"/>
    <w:rsid w:val="00415222"/>
    <w:rsid w:val="004502D9"/>
    <w:rsid w:val="00461DF5"/>
    <w:rsid w:val="004731C2"/>
    <w:rsid w:val="0047383D"/>
    <w:rsid w:val="004815A7"/>
    <w:rsid w:val="00495FBE"/>
    <w:rsid w:val="004A1BD9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A108C"/>
    <w:rsid w:val="007B4403"/>
    <w:rsid w:val="007B7535"/>
    <w:rsid w:val="007C4575"/>
    <w:rsid w:val="007C5299"/>
    <w:rsid w:val="007E7951"/>
    <w:rsid w:val="007F58F1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595B"/>
    <w:rsid w:val="00A22991"/>
    <w:rsid w:val="00A34E90"/>
    <w:rsid w:val="00A47C28"/>
    <w:rsid w:val="00A50681"/>
    <w:rsid w:val="00A54517"/>
    <w:rsid w:val="00A60A61"/>
    <w:rsid w:val="00A65A3A"/>
    <w:rsid w:val="00A74F01"/>
    <w:rsid w:val="00AA6F97"/>
    <w:rsid w:val="00AD1847"/>
    <w:rsid w:val="00AD3284"/>
    <w:rsid w:val="00AF36B7"/>
    <w:rsid w:val="00B018A2"/>
    <w:rsid w:val="00B17C6C"/>
    <w:rsid w:val="00B21A78"/>
    <w:rsid w:val="00B643E3"/>
    <w:rsid w:val="00B946FB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434CD"/>
    <w:rsid w:val="00F51716"/>
    <w:rsid w:val="00F62D12"/>
    <w:rsid w:val="00F77170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7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9</cp:revision>
  <cp:lastPrinted>2021-03-08T08:23:00Z</cp:lastPrinted>
  <dcterms:created xsi:type="dcterms:W3CDTF">2023-02-15T08:54:00Z</dcterms:created>
  <dcterms:modified xsi:type="dcterms:W3CDTF">2023-06-29T07:51:00Z</dcterms:modified>
</cp:coreProperties>
</file>